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D4FE5" w14:textId="58D9B703" w:rsidR="00E85DD8" w:rsidRDefault="00AA076F">
      <w:r>
        <w:t>SCC Sept 13, 2021</w:t>
      </w:r>
      <w:r>
        <w:tab/>
      </w:r>
      <w:r>
        <w:tab/>
      </w:r>
      <w:r>
        <w:tab/>
      </w:r>
      <w:r>
        <w:tab/>
      </w:r>
      <w:r>
        <w:tab/>
      </w:r>
      <w:r>
        <w:tab/>
        <w:t>Joseph R. Nielsen</w:t>
      </w:r>
    </w:p>
    <w:p w14:paraId="334ED9C3" w14:textId="7304E85A" w:rsidR="00AA076F" w:rsidRDefault="00AA076F"/>
    <w:p w14:paraId="05BE2246" w14:textId="77777777" w:rsidR="00B562A8" w:rsidRDefault="00392832">
      <w:r>
        <w:t>Kody</w:t>
      </w:r>
      <w:r w:rsidR="000E722B">
        <w:t xml:space="preserve"> Colvin</w:t>
      </w:r>
      <w:r>
        <w:t>, Joseph</w:t>
      </w:r>
      <w:r w:rsidR="000E722B">
        <w:t xml:space="preserve"> Nielsen,</w:t>
      </w:r>
      <w:r>
        <w:t xml:space="preserve"> Beth</w:t>
      </w:r>
      <w:r w:rsidR="006C440A">
        <w:t xml:space="preserve"> </w:t>
      </w:r>
      <w:r w:rsidR="000E722B">
        <w:t>Hartung-</w:t>
      </w:r>
      <w:r w:rsidR="006C440A">
        <w:t>Soria</w:t>
      </w:r>
      <w:r>
        <w:t xml:space="preserve">, </w:t>
      </w:r>
      <w:r w:rsidR="00813819">
        <w:t xml:space="preserve">Heather </w:t>
      </w:r>
      <w:r w:rsidR="001E577E">
        <w:t>Hendriksen, Ross</w:t>
      </w:r>
      <w:r w:rsidR="00674697">
        <w:t xml:space="preserve"> Chambless, Emily Benton</w:t>
      </w:r>
      <w:r w:rsidR="00E35667">
        <w:t xml:space="preserve">, </w:t>
      </w:r>
      <w:r w:rsidR="00B30DB7">
        <w:t>Lindsay S</w:t>
      </w:r>
      <w:r w:rsidR="00E35667">
        <w:t>c</w:t>
      </w:r>
      <w:r w:rsidR="00B30DB7">
        <w:t>h</w:t>
      </w:r>
      <w:r w:rsidR="009F56CB">
        <w:t>ou,</w:t>
      </w:r>
      <w:r w:rsidR="00DB25E7">
        <w:t xml:space="preserve"> Megan Buhler, </w:t>
      </w:r>
    </w:p>
    <w:p w14:paraId="1E52AEB9" w14:textId="7570DC3E" w:rsidR="00AA076F" w:rsidRDefault="00DB25E7">
      <w:r>
        <w:t>Lisa Jones</w:t>
      </w:r>
      <w:r w:rsidR="00B30DB7">
        <w:t xml:space="preserve"> </w:t>
      </w:r>
      <w:r w:rsidR="001025C8">
        <w:t>(presenter)</w:t>
      </w:r>
      <w:r w:rsidR="006C440A">
        <w:t>.</w:t>
      </w:r>
    </w:p>
    <w:p w14:paraId="292FDFAB" w14:textId="2CA46FD9" w:rsidR="00226453" w:rsidRDefault="00226453"/>
    <w:p w14:paraId="3B63B1AC" w14:textId="7A417CD5" w:rsidR="00226453" w:rsidRDefault="00B164B6">
      <w:r>
        <w:t xml:space="preserve">Welcome to everyone by Kody. </w:t>
      </w:r>
      <w:r w:rsidR="00B562A8">
        <w:t>We</w:t>
      </w:r>
      <w:r>
        <w:t xml:space="preserve"> need to replace</w:t>
      </w:r>
      <w:r w:rsidR="00E24D92">
        <w:t xml:space="preserve"> or </w:t>
      </w:r>
      <w:r w:rsidR="00D22CF1">
        <w:t>several members</w:t>
      </w:r>
      <w:r w:rsidR="00AF537F">
        <w:t>.</w:t>
      </w:r>
      <w:r w:rsidR="00B562A8">
        <w:t xml:space="preserve"> It was suggested that:</w:t>
      </w:r>
    </w:p>
    <w:p w14:paraId="4FF54ABB" w14:textId="17A212C8" w:rsidR="00AF537F" w:rsidRDefault="00AF537F">
      <w:r>
        <w:tab/>
        <w:t xml:space="preserve">Heather </w:t>
      </w:r>
      <w:r w:rsidR="00D81ABE">
        <w:t>could be</w:t>
      </w:r>
      <w:r>
        <w:t xml:space="preserve"> our C&amp;A Rep</w:t>
      </w:r>
      <w:r w:rsidR="008205B4">
        <w:t>resentative</w:t>
      </w:r>
      <w:r>
        <w:t>.</w:t>
      </w:r>
    </w:p>
    <w:p w14:paraId="135D1613" w14:textId="30A16855" w:rsidR="00AF537F" w:rsidRDefault="00AF537F">
      <w:r>
        <w:tab/>
        <w:t xml:space="preserve">Emily </w:t>
      </w:r>
      <w:r w:rsidR="00D81ABE">
        <w:t xml:space="preserve">was sent by the </w:t>
      </w:r>
      <w:r w:rsidR="00E87D05">
        <w:t>ELP parents to be</w:t>
      </w:r>
      <w:r>
        <w:t xml:space="preserve"> the ELP Rep</w:t>
      </w:r>
      <w:r w:rsidR="008205B4">
        <w:t>resentative</w:t>
      </w:r>
      <w:r w:rsidR="00565789">
        <w:t>.</w:t>
      </w:r>
    </w:p>
    <w:p w14:paraId="355DFADD" w14:textId="5C936848" w:rsidR="00427F95" w:rsidRDefault="00427F95">
      <w:r>
        <w:tab/>
        <w:t>Linds</w:t>
      </w:r>
      <w:r w:rsidR="00565789">
        <w:t>a</w:t>
      </w:r>
      <w:r>
        <w:t xml:space="preserve">y Schou </w:t>
      </w:r>
      <w:r w:rsidR="00D81ABE">
        <w:t>could be</w:t>
      </w:r>
      <w:r>
        <w:t xml:space="preserve"> the </w:t>
      </w:r>
      <w:r w:rsidR="00565789">
        <w:t>N</w:t>
      </w:r>
      <w:r>
        <w:t>eighborhood</w:t>
      </w:r>
      <w:r w:rsidR="00565789">
        <w:t xml:space="preserve"> Rep</w:t>
      </w:r>
      <w:r w:rsidR="008205B4">
        <w:t>resentative</w:t>
      </w:r>
      <w:r w:rsidR="00565789">
        <w:t>.</w:t>
      </w:r>
    </w:p>
    <w:p w14:paraId="4FBDD001" w14:textId="4AE81D47" w:rsidR="008205B4" w:rsidRDefault="008205B4">
      <w:r>
        <w:tab/>
        <w:t>Megan is the PTA Representative</w:t>
      </w:r>
      <w:r w:rsidR="00B562A8">
        <w:t>.</w:t>
      </w:r>
    </w:p>
    <w:p w14:paraId="240F6472" w14:textId="1784561C" w:rsidR="00804AD0" w:rsidRDefault="00804AD0">
      <w:r>
        <w:t xml:space="preserve">We also need to </w:t>
      </w:r>
      <w:r w:rsidR="00A6046A">
        <w:t>choose a Chairperson</w:t>
      </w:r>
      <w:r w:rsidR="00B562A8">
        <w:t>.</w:t>
      </w:r>
    </w:p>
    <w:p w14:paraId="3CAE843C" w14:textId="45B813F8" w:rsidR="00FD3BAD" w:rsidRDefault="00B562A8">
      <w:r>
        <w:t>The s</w:t>
      </w:r>
      <w:r w:rsidR="000F1483">
        <w:t xml:space="preserve">chedule </w:t>
      </w:r>
      <w:r>
        <w:t xml:space="preserve">for our </w:t>
      </w:r>
      <w:r w:rsidR="000F1483">
        <w:t xml:space="preserve">SCC </w:t>
      </w:r>
      <w:r>
        <w:t>meetings will be</w:t>
      </w:r>
      <w:r w:rsidR="000F1483">
        <w:t xml:space="preserve"> 6:000 on the first Monday of eac</w:t>
      </w:r>
      <w:r w:rsidR="001B541E">
        <w:t>h month</w:t>
      </w:r>
      <w:r>
        <w:t>.</w:t>
      </w:r>
    </w:p>
    <w:p w14:paraId="7E0FC822" w14:textId="77777777" w:rsidR="006C440A" w:rsidRDefault="006C440A"/>
    <w:p w14:paraId="3C07D2A2" w14:textId="4243B623" w:rsidR="001B541E" w:rsidRDefault="001B541E">
      <w:r>
        <w:t xml:space="preserve">Kody presented </w:t>
      </w:r>
      <w:r w:rsidR="00261C40">
        <w:t xml:space="preserve">a map showing </w:t>
      </w:r>
      <w:r>
        <w:t>our Safe</w:t>
      </w:r>
      <w:r w:rsidR="00D37557">
        <w:t xml:space="preserve">-route to school with crossing guards at </w:t>
      </w:r>
      <w:r w:rsidR="00BD10B5">
        <w:t>17</w:t>
      </w:r>
      <w:r w:rsidR="00BD10B5" w:rsidRPr="00BD10B5">
        <w:rPr>
          <w:vertAlign w:val="superscript"/>
        </w:rPr>
        <w:t>th</w:t>
      </w:r>
      <w:r w:rsidR="00BD10B5">
        <w:t xml:space="preserve"> S. and 6</w:t>
      </w:r>
      <w:r w:rsidR="00BD10B5" w:rsidRPr="00BD10B5">
        <w:rPr>
          <w:vertAlign w:val="superscript"/>
        </w:rPr>
        <w:t>th</w:t>
      </w:r>
      <w:r w:rsidR="00BD10B5">
        <w:t xml:space="preserve"> and 7</w:t>
      </w:r>
      <w:r w:rsidR="00BD10B5" w:rsidRPr="00BD10B5">
        <w:rPr>
          <w:vertAlign w:val="superscript"/>
        </w:rPr>
        <w:t>th</w:t>
      </w:r>
      <w:r w:rsidR="00BD10B5">
        <w:t xml:space="preserve"> East</w:t>
      </w:r>
      <w:r w:rsidR="000122DD">
        <w:t xml:space="preserve">, and </w:t>
      </w:r>
      <w:r w:rsidR="00B562A8">
        <w:t>an adult to assist crossing at</w:t>
      </w:r>
      <w:r w:rsidR="000122DD">
        <w:t xml:space="preserve"> 6</w:t>
      </w:r>
      <w:r w:rsidR="000122DD" w:rsidRPr="000122DD">
        <w:rPr>
          <w:vertAlign w:val="superscript"/>
        </w:rPr>
        <w:t>th</w:t>
      </w:r>
      <w:r w:rsidR="000122DD">
        <w:t xml:space="preserve"> East and Milton Ave.</w:t>
      </w:r>
    </w:p>
    <w:p w14:paraId="663DF125" w14:textId="77777777" w:rsidR="00261C40" w:rsidRDefault="00261C40"/>
    <w:p w14:paraId="4A6DF686" w14:textId="697C7268" w:rsidR="000122DD" w:rsidRDefault="000E7900">
      <w:r>
        <w:t>Lindsay</w:t>
      </w:r>
      <w:r w:rsidR="003D1883">
        <w:t xml:space="preserve"> suggested that parents need to know about </w:t>
      </w:r>
      <w:proofErr w:type="gramStart"/>
      <w:r w:rsidR="003D1883">
        <w:t>where</w:t>
      </w:r>
      <w:proofErr w:type="gramEnd"/>
      <w:r w:rsidR="003D1883">
        <w:t xml:space="preserve"> to pick-up or drop-off</w:t>
      </w:r>
      <w:r w:rsidR="009D25A6">
        <w:t xml:space="preserve">. Kody will </w:t>
      </w:r>
      <w:r w:rsidR="004553D5">
        <w:t xml:space="preserve">send out a reminder to parents about the traffic </w:t>
      </w:r>
      <w:r w:rsidR="004A2963">
        <w:t xml:space="preserve">issues </w:t>
      </w:r>
      <w:r w:rsidR="00694CC6">
        <w:t>and requirement</w:t>
      </w:r>
      <w:r>
        <w:t xml:space="preserve">s </w:t>
      </w:r>
      <w:r w:rsidR="004A2963">
        <w:t>to parents</w:t>
      </w:r>
      <w:r>
        <w:t>.</w:t>
      </w:r>
      <w:r w:rsidR="00D00FD3">
        <w:t xml:space="preserve"> She also brought up the issue of vehicle speeds on 6</w:t>
      </w:r>
      <w:r w:rsidR="00D00FD3" w:rsidRPr="00D00FD3">
        <w:rPr>
          <w:vertAlign w:val="superscript"/>
        </w:rPr>
        <w:t>th</w:t>
      </w:r>
      <w:r w:rsidR="00D00FD3">
        <w:t xml:space="preserve"> East</w:t>
      </w:r>
      <w:r w:rsidR="00371556">
        <w:t xml:space="preserve"> and asked that that issue be</w:t>
      </w:r>
      <w:r w:rsidR="00DB0446">
        <w:t xml:space="preserve"> added to the information sent out to parents</w:t>
      </w:r>
      <w:r w:rsidR="003A5692">
        <w:t xml:space="preserve">. Ross agreed. </w:t>
      </w:r>
      <w:r w:rsidR="00BD02F8">
        <w:t xml:space="preserve">Megan </w:t>
      </w:r>
      <w:r w:rsidR="006B42C3">
        <w:t xml:space="preserve">added that there is a District Traffic </w:t>
      </w:r>
      <w:r w:rsidR="00BC2B6B">
        <w:t>C</w:t>
      </w:r>
      <w:r w:rsidR="006B42C3">
        <w:t>ouncil Meeting</w:t>
      </w:r>
      <w:r w:rsidR="00BC2B6B">
        <w:t xml:space="preserve"> tomorrow (14</w:t>
      </w:r>
      <w:r w:rsidR="00BC2B6B" w:rsidRPr="00BC2B6B">
        <w:rPr>
          <w:vertAlign w:val="superscript"/>
        </w:rPr>
        <w:t>th</w:t>
      </w:r>
      <w:r w:rsidR="00BC2B6B">
        <w:t>) at 10:30</w:t>
      </w:r>
      <w:r w:rsidR="00F37E93">
        <w:t xml:space="preserve">. She will co-ordinate with Kody to be sure we are </w:t>
      </w:r>
      <w:r w:rsidR="003B6234">
        <w:t>represented,</w:t>
      </w:r>
      <w:r w:rsidR="00F37E93">
        <w:t xml:space="preserve"> and our issues are made know.</w:t>
      </w:r>
    </w:p>
    <w:p w14:paraId="69692A8F" w14:textId="77777777" w:rsidR="00707B60" w:rsidRDefault="00707B60"/>
    <w:p w14:paraId="315AD01A" w14:textId="1EF1214B" w:rsidR="00F37E93" w:rsidRDefault="00707B60">
      <w:r>
        <w:t xml:space="preserve">Kody presented the budget for the </w:t>
      </w:r>
      <w:r w:rsidR="00D74CC9">
        <w:t>Land Trust Funds</w:t>
      </w:r>
      <w:r>
        <w:t>, showing that they</w:t>
      </w:r>
      <w:r w:rsidR="00D74CC9">
        <w:t xml:space="preserve"> are </w:t>
      </w:r>
      <w:r w:rsidR="002061E8">
        <w:t>bei</w:t>
      </w:r>
      <w:r w:rsidR="003109C1">
        <w:t>n</w:t>
      </w:r>
      <w:r w:rsidR="002061E8">
        <w:t xml:space="preserve">g used for </w:t>
      </w:r>
      <w:r>
        <w:t xml:space="preserve">our </w:t>
      </w:r>
      <w:r w:rsidR="002061E8">
        <w:t>Visual Arts Teacher</w:t>
      </w:r>
      <w:r>
        <w:t xml:space="preserve"> and for</w:t>
      </w:r>
      <w:r w:rsidR="00EF1249">
        <w:t xml:space="preserve"> Paraprofessionals</w:t>
      </w:r>
      <w:r w:rsidR="0053020A">
        <w:t xml:space="preserve"> to assist with </w:t>
      </w:r>
      <w:r w:rsidR="0066507A">
        <w:t>academics</w:t>
      </w:r>
      <w:r w:rsidR="0053020A">
        <w:t xml:space="preserve"> and behavior</w:t>
      </w:r>
      <w:r w:rsidR="00FC4134">
        <w:t>al needs.</w:t>
      </w:r>
    </w:p>
    <w:p w14:paraId="40DA93E8" w14:textId="77777777" w:rsidR="00C44454" w:rsidRDefault="00C44454"/>
    <w:p w14:paraId="1399CA1C" w14:textId="3EFE8358" w:rsidR="00FC4134" w:rsidRDefault="00294017">
      <w:r>
        <w:t xml:space="preserve">Lisa presented </w:t>
      </w:r>
      <w:r w:rsidR="00FC4134">
        <w:t>HB58</w:t>
      </w:r>
      <w:r>
        <w:t xml:space="preserve"> and our plan</w:t>
      </w:r>
      <w:r w:rsidR="0024483C">
        <w:t xml:space="preserve"> to </w:t>
      </w:r>
      <w:r w:rsidR="0066507A">
        <w:t>implement</w:t>
      </w:r>
      <w:r w:rsidR="0024483C">
        <w:t xml:space="preserve"> it. HB58 </w:t>
      </w:r>
      <w:r w:rsidR="00ED0E61">
        <w:t>addresses</w:t>
      </w:r>
      <w:r w:rsidR="0024483C">
        <w:t xml:space="preserve"> student education on substance </w:t>
      </w:r>
      <w:r w:rsidR="005A66F0">
        <w:t xml:space="preserve">abuse. She talked about the lessons she gives in the classroom </w:t>
      </w:r>
      <w:r w:rsidR="00E4769C">
        <w:t xml:space="preserve">on tobacco, </w:t>
      </w:r>
      <w:r w:rsidR="00FB0E40">
        <w:t>alcohol and</w:t>
      </w:r>
      <w:r w:rsidR="005A66F0">
        <w:t xml:space="preserve"> </w:t>
      </w:r>
      <w:r w:rsidR="004F7D59">
        <w:t xml:space="preserve">substance abuse, social/emotional wellness, </w:t>
      </w:r>
      <w:r w:rsidR="00FB0E40">
        <w:t xml:space="preserve">and </w:t>
      </w:r>
      <w:r w:rsidR="004F7D59">
        <w:t>bullying</w:t>
      </w:r>
      <w:r w:rsidR="0067634E">
        <w:t>.</w:t>
      </w:r>
      <w:r w:rsidR="00C44454">
        <w:t xml:space="preserve"> Lisa said that the</w:t>
      </w:r>
      <w:r w:rsidR="0067634E">
        <w:t xml:space="preserve"> 5</w:t>
      </w:r>
      <w:r w:rsidR="0067634E" w:rsidRPr="0067634E">
        <w:rPr>
          <w:vertAlign w:val="superscript"/>
        </w:rPr>
        <w:t>th</w:t>
      </w:r>
      <w:r w:rsidR="0067634E">
        <w:t xml:space="preserve"> Grade teachers will be required to cover a</w:t>
      </w:r>
      <w:r w:rsidR="007B5D5B">
        <w:t xml:space="preserve"> unit on substance abuse</w:t>
      </w:r>
      <w:r w:rsidR="0004323C">
        <w:t xml:space="preserve"> by the end of </w:t>
      </w:r>
      <w:r w:rsidR="0004323C">
        <w:lastRenderedPageBreak/>
        <w:t>the year</w:t>
      </w:r>
      <w:r w:rsidR="008051F4">
        <w:t>. She asked about “</w:t>
      </w:r>
      <w:r w:rsidR="0004323C">
        <w:t>G</w:t>
      </w:r>
      <w:r w:rsidR="008051F4">
        <w:t xml:space="preserve">irls on the </w:t>
      </w:r>
      <w:r w:rsidR="0004323C">
        <w:t>R</w:t>
      </w:r>
      <w:r w:rsidR="008051F4">
        <w:t xml:space="preserve">un” </w:t>
      </w:r>
      <w:r w:rsidR="00C44454">
        <w:t xml:space="preserve">program </w:t>
      </w:r>
      <w:r w:rsidR="00F26C80">
        <w:t>–</w:t>
      </w:r>
      <w:r w:rsidR="008051F4">
        <w:t xml:space="preserve"> </w:t>
      </w:r>
      <w:r w:rsidR="00F26C80">
        <w:t>Beth said that she would be will</w:t>
      </w:r>
      <w:r w:rsidR="0066507A">
        <w:t>ing</w:t>
      </w:r>
      <w:r w:rsidR="00F26C80">
        <w:t xml:space="preserve"> to restart that program (after it was cancelled due to COVID)</w:t>
      </w:r>
      <w:r w:rsidR="00EF2E91">
        <w:t>, target</w:t>
      </w:r>
      <w:r w:rsidR="00707B60">
        <w:t>ing</w:t>
      </w:r>
      <w:r w:rsidR="00EF2E91">
        <w:t xml:space="preserve"> a </w:t>
      </w:r>
      <w:r w:rsidR="00FC6F03">
        <w:t>S</w:t>
      </w:r>
      <w:r w:rsidR="00EF2E91">
        <w:t>pring</w:t>
      </w:r>
      <w:r w:rsidR="00707B60">
        <w:t xml:space="preserve"> starting date</w:t>
      </w:r>
      <w:r w:rsidR="00FC6F03">
        <w:t xml:space="preserve">. We are already </w:t>
      </w:r>
      <w:r w:rsidR="00414965">
        <w:t xml:space="preserve">providing much of the </w:t>
      </w:r>
      <w:r w:rsidR="0066507A">
        <w:t>requirements of HB58.</w:t>
      </w:r>
    </w:p>
    <w:p w14:paraId="1EA8326D" w14:textId="77777777" w:rsidR="0047041F" w:rsidRDefault="0047041F"/>
    <w:p w14:paraId="060721E2" w14:textId="3B35C05F" w:rsidR="00ED0E61" w:rsidRDefault="000920CB">
      <w:r>
        <w:t xml:space="preserve">We talked about </w:t>
      </w:r>
      <w:r w:rsidR="0047041F">
        <w:t>filling</w:t>
      </w:r>
      <w:r w:rsidR="005D21ED">
        <w:t xml:space="preserve"> the </w:t>
      </w:r>
      <w:r w:rsidR="00D35456">
        <w:t>positions needed in our SCC.</w:t>
      </w:r>
      <w:r w:rsidR="00597C23">
        <w:t xml:space="preserve"> Ross was asked if he would be the Chairperson</w:t>
      </w:r>
      <w:r w:rsidR="009B0CF9">
        <w:t>, he was willing to think about it.</w:t>
      </w:r>
      <w:r w:rsidR="009055A7">
        <w:t xml:space="preserve"> W</w:t>
      </w:r>
      <w:r w:rsidR="00C04152">
        <w:t>e</w:t>
      </w:r>
      <w:r w:rsidR="009055A7">
        <w:t xml:space="preserve"> talked over the </w:t>
      </w:r>
      <w:r w:rsidR="009103E8">
        <w:t>duties of the Chairperson, and possibly having a Vice-</w:t>
      </w:r>
      <w:r w:rsidR="001C74DA">
        <w:t>Chair</w:t>
      </w:r>
      <w:r w:rsidR="00C04152">
        <w:t xml:space="preserve">. We agreed to </w:t>
      </w:r>
      <w:r w:rsidR="00A92AF1">
        <w:t>give Ross time to think it over and we will decide on a Chairperson</w:t>
      </w:r>
      <w:r w:rsidR="00707B60">
        <w:t xml:space="preserve"> at our next meeting</w:t>
      </w:r>
      <w:r w:rsidR="00942FEF">
        <w:t>.</w:t>
      </w:r>
      <w:r w:rsidR="005D21ED">
        <w:t xml:space="preserve"> It was suggested that we start with those who are present</w:t>
      </w:r>
      <w:r w:rsidR="00FB7FBC">
        <w:t xml:space="preserve">, and if other parents show interest in </w:t>
      </w:r>
      <w:r w:rsidR="00707B60">
        <w:t>participating,</w:t>
      </w:r>
      <w:r w:rsidR="00FB7FBC">
        <w:t xml:space="preserve"> we could add to the </w:t>
      </w:r>
      <w:r w:rsidR="00DF0125">
        <w:t>Council membership later.</w:t>
      </w:r>
    </w:p>
    <w:p w14:paraId="0089E294" w14:textId="52182D5C" w:rsidR="00942FEF" w:rsidRDefault="00942FEF">
      <w:r>
        <w:t xml:space="preserve">Joseph made a </w:t>
      </w:r>
      <w:r w:rsidR="00D81ABE">
        <w:t>motion</w:t>
      </w:r>
      <w:r>
        <w:t xml:space="preserve"> to </w:t>
      </w:r>
      <w:r w:rsidR="00D62AC3">
        <w:t>accept Lindsay as Neighborhood, Heather as C&amp;A, and</w:t>
      </w:r>
      <w:r w:rsidR="00F018AB">
        <w:t xml:space="preserve"> </w:t>
      </w:r>
      <w:r w:rsidR="00D62AC3">
        <w:t xml:space="preserve">Emily as </w:t>
      </w:r>
      <w:r w:rsidR="00F018AB">
        <w:t xml:space="preserve">ELP Representatives. Motion was seconded by Ross and </w:t>
      </w:r>
      <w:r w:rsidR="006036B7">
        <w:t xml:space="preserve">the vote for </w:t>
      </w:r>
      <w:r w:rsidR="00D81ABE">
        <w:t xml:space="preserve">approval </w:t>
      </w:r>
      <w:r w:rsidR="006036B7">
        <w:t>was unanimous</w:t>
      </w:r>
      <w:r w:rsidR="00D81ABE">
        <w:t xml:space="preserve"> in favor</w:t>
      </w:r>
      <w:r w:rsidR="006036B7">
        <w:t>.</w:t>
      </w:r>
    </w:p>
    <w:p w14:paraId="755091DE" w14:textId="77777777" w:rsidR="0047041F" w:rsidRDefault="0047041F"/>
    <w:p w14:paraId="77116FE0" w14:textId="3AEB70BB" w:rsidR="006036B7" w:rsidRDefault="006036B7">
      <w:r>
        <w:t>Reports:</w:t>
      </w:r>
    </w:p>
    <w:p w14:paraId="7213E682" w14:textId="7EB6C0FE" w:rsidR="006036B7" w:rsidRDefault="006036B7">
      <w:r>
        <w:t>PTA – Megan</w:t>
      </w:r>
      <w:r w:rsidR="00DC1222">
        <w:t>:</w:t>
      </w:r>
      <w:r>
        <w:t xml:space="preserve"> The Hawk Walk was a success</w:t>
      </w:r>
      <w:r w:rsidR="00225690">
        <w:t>, the</w:t>
      </w:r>
      <w:r w:rsidR="00707B60">
        <w:t xml:space="preserve"> PTA</w:t>
      </w:r>
      <w:r w:rsidR="00225690">
        <w:t xml:space="preserve"> have put together pa</w:t>
      </w:r>
      <w:r w:rsidR="00650A56">
        <w:t>c</w:t>
      </w:r>
      <w:r w:rsidR="00225690">
        <w:t xml:space="preserve">kages for distribution, and the </w:t>
      </w:r>
      <w:r w:rsidR="00722CFD">
        <w:t>Reflections Contest entries will be due Oct.</w:t>
      </w:r>
      <w:r w:rsidR="00650A56">
        <w:t xml:space="preserve"> 18</w:t>
      </w:r>
      <w:r w:rsidR="00650A56" w:rsidRPr="00650A56">
        <w:rPr>
          <w:vertAlign w:val="superscript"/>
        </w:rPr>
        <w:t>th</w:t>
      </w:r>
      <w:r w:rsidR="00650A56">
        <w:t>. The theme is “I will change the world by…</w:t>
      </w:r>
      <w:r w:rsidR="00CC5DAE">
        <w:t>”</w:t>
      </w:r>
    </w:p>
    <w:p w14:paraId="17E0E3AC" w14:textId="753E6322" w:rsidR="00110DC9" w:rsidRDefault="00CC5DAE">
      <w:r>
        <w:t>ELP</w:t>
      </w:r>
      <w:r w:rsidR="00EB2228">
        <w:t xml:space="preserve"> – Emily: There will be an ELP parent meeting </w:t>
      </w:r>
      <w:r w:rsidR="00DC1222">
        <w:t>later this month (no date given.</w:t>
      </w:r>
      <w:r w:rsidR="00D95DC4">
        <w:t>)</w:t>
      </w:r>
    </w:p>
    <w:p w14:paraId="6DE8AF78" w14:textId="00787E0B" w:rsidR="00CC5DAE" w:rsidRDefault="00CC5DAE">
      <w:r>
        <w:t>C&amp;A</w:t>
      </w:r>
      <w:r w:rsidR="00110DC9">
        <w:t xml:space="preserve"> – Heather: nothing to report</w:t>
      </w:r>
      <w:r w:rsidR="00F81567">
        <w:t>.</w:t>
      </w:r>
    </w:p>
    <w:p w14:paraId="29882DEF" w14:textId="31A6863F" w:rsidR="00F81567" w:rsidRDefault="00F81567">
      <w:r>
        <w:t>Neighborhood – Lindsay: Nothing to report.</w:t>
      </w:r>
    </w:p>
    <w:p w14:paraId="7A7CB843" w14:textId="77777777" w:rsidR="00A6046A" w:rsidRDefault="00A6046A"/>
    <w:p w14:paraId="5C78FB46" w14:textId="082E7CF7" w:rsidR="00F81567" w:rsidRDefault="00F81567">
      <w:r>
        <w:t xml:space="preserve">Motion to adjourn by Megan, </w:t>
      </w:r>
      <w:r w:rsidR="004F5E2E">
        <w:t>s</w:t>
      </w:r>
      <w:r>
        <w:t xml:space="preserve">econded </w:t>
      </w:r>
      <w:r w:rsidR="004F5E2E">
        <w:t>by Emily and unanimously passed.</w:t>
      </w:r>
    </w:p>
    <w:sectPr w:rsidR="00F815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zE3MLW0NDe2MDZU0lEKTi0uzszPAykwrAUAggF5OywAAAA="/>
  </w:docVars>
  <w:rsids>
    <w:rsidRoot w:val="00AA076F"/>
    <w:rsid w:val="000122DD"/>
    <w:rsid w:val="0004323C"/>
    <w:rsid w:val="000920CB"/>
    <w:rsid w:val="000E722B"/>
    <w:rsid w:val="000E7900"/>
    <w:rsid w:val="000F1483"/>
    <w:rsid w:val="001025C8"/>
    <w:rsid w:val="00110DC9"/>
    <w:rsid w:val="001B541E"/>
    <w:rsid w:val="001C74DA"/>
    <w:rsid w:val="001E577E"/>
    <w:rsid w:val="002061E8"/>
    <w:rsid w:val="00225690"/>
    <w:rsid w:val="00226453"/>
    <w:rsid w:val="0024483C"/>
    <w:rsid w:val="00261C40"/>
    <w:rsid w:val="00294017"/>
    <w:rsid w:val="003109C1"/>
    <w:rsid w:val="00316CEA"/>
    <w:rsid w:val="00371556"/>
    <w:rsid w:val="00392832"/>
    <w:rsid w:val="003A5692"/>
    <w:rsid w:val="003B6234"/>
    <w:rsid w:val="003D1883"/>
    <w:rsid w:val="00414965"/>
    <w:rsid w:val="00427F95"/>
    <w:rsid w:val="004553D5"/>
    <w:rsid w:val="0047041F"/>
    <w:rsid w:val="004A2963"/>
    <w:rsid w:val="004F5E2E"/>
    <w:rsid w:val="004F7D59"/>
    <w:rsid w:val="00511A3E"/>
    <w:rsid w:val="0053020A"/>
    <w:rsid w:val="00565789"/>
    <w:rsid w:val="00597C23"/>
    <w:rsid w:val="005A66F0"/>
    <w:rsid w:val="005D21ED"/>
    <w:rsid w:val="006036B7"/>
    <w:rsid w:val="00650A56"/>
    <w:rsid w:val="0066507A"/>
    <w:rsid w:val="00674697"/>
    <w:rsid w:val="0067634E"/>
    <w:rsid w:val="00694CC6"/>
    <w:rsid w:val="006B42C3"/>
    <w:rsid w:val="006C440A"/>
    <w:rsid w:val="00707B60"/>
    <w:rsid w:val="00722CFD"/>
    <w:rsid w:val="007B5D5B"/>
    <w:rsid w:val="00804AD0"/>
    <w:rsid w:val="008051F4"/>
    <w:rsid w:val="00813819"/>
    <w:rsid w:val="008205B4"/>
    <w:rsid w:val="009055A7"/>
    <w:rsid w:val="009103E8"/>
    <w:rsid w:val="00942FEF"/>
    <w:rsid w:val="009B0CF9"/>
    <w:rsid w:val="009D25A6"/>
    <w:rsid w:val="009F56CB"/>
    <w:rsid w:val="00A6046A"/>
    <w:rsid w:val="00A92AF1"/>
    <w:rsid w:val="00AA076F"/>
    <w:rsid w:val="00AF537F"/>
    <w:rsid w:val="00B164B6"/>
    <w:rsid w:val="00B30DB7"/>
    <w:rsid w:val="00B562A8"/>
    <w:rsid w:val="00B96334"/>
    <w:rsid w:val="00BC2B6B"/>
    <w:rsid w:val="00BD02F8"/>
    <w:rsid w:val="00BD10B5"/>
    <w:rsid w:val="00C04152"/>
    <w:rsid w:val="00C44454"/>
    <w:rsid w:val="00CC5DAE"/>
    <w:rsid w:val="00D00FD3"/>
    <w:rsid w:val="00D22CF1"/>
    <w:rsid w:val="00D35456"/>
    <w:rsid w:val="00D37557"/>
    <w:rsid w:val="00D62AC3"/>
    <w:rsid w:val="00D74CC9"/>
    <w:rsid w:val="00D81ABE"/>
    <w:rsid w:val="00D95DC4"/>
    <w:rsid w:val="00DB0446"/>
    <w:rsid w:val="00DB25E7"/>
    <w:rsid w:val="00DC1222"/>
    <w:rsid w:val="00DF0125"/>
    <w:rsid w:val="00E24D92"/>
    <w:rsid w:val="00E35667"/>
    <w:rsid w:val="00E40745"/>
    <w:rsid w:val="00E4769C"/>
    <w:rsid w:val="00E85DD8"/>
    <w:rsid w:val="00E87D05"/>
    <w:rsid w:val="00EB2228"/>
    <w:rsid w:val="00EC728C"/>
    <w:rsid w:val="00ED0E61"/>
    <w:rsid w:val="00EF1249"/>
    <w:rsid w:val="00EF2E91"/>
    <w:rsid w:val="00F018AB"/>
    <w:rsid w:val="00F26C80"/>
    <w:rsid w:val="00F37E93"/>
    <w:rsid w:val="00F81567"/>
    <w:rsid w:val="00FB0E40"/>
    <w:rsid w:val="00FB7FBC"/>
    <w:rsid w:val="00FC4134"/>
    <w:rsid w:val="00FC6F03"/>
    <w:rsid w:val="00FD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097E7"/>
  <w15:chartTrackingRefBased/>
  <w15:docId w15:val="{1688D7A5-DEF4-4D36-807E-9DB4DC8E6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8"/>
        <w:szCs w:val="28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1</Words>
  <Characters>2688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Nielsen</dc:creator>
  <cp:keywords/>
  <dc:description/>
  <cp:lastModifiedBy>Kody Colvin</cp:lastModifiedBy>
  <cp:revision>2</cp:revision>
  <dcterms:created xsi:type="dcterms:W3CDTF">2021-10-04T23:52:00Z</dcterms:created>
  <dcterms:modified xsi:type="dcterms:W3CDTF">2021-10-04T23:52:00Z</dcterms:modified>
</cp:coreProperties>
</file>